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hris Ma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ris</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30 Lee Road,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1430ma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28077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org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